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1EC9B" w14:textId="042A963D" w:rsidR="009A0BC5" w:rsidRPr="000041DF" w:rsidRDefault="00837C3A" w:rsidP="008273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(T11)</w:t>
      </w:r>
      <w:r w:rsidRPr="00837C3A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MathFunction</w:t>
      </w:r>
      <w:proofErr w:type="spellEnd"/>
      <w:r w:rsidRPr="00837C3A">
        <w:rPr>
          <w:rFonts w:ascii="新細明體" w:eastAsia="新細明體" w:hAnsi="新細明體" w:cs="新細明體" w:hint="eastAsia"/>
          <w:sz w:val="24"/>
          <w:szCs w:val="24"/>
        </w:rPr>
        <w:t>，包括</w:t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ABS</w:t>
      </w:r>
      <w:r w:rsidRPr="00837C3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CEILING</w:t>
      </w:r>
      <w:r w:rsidRPr="00837C3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FLOOR</w:t>
      </w:r>
      <w:r w:rsidRPr="00837C3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POWER</w:t>
      </w:r>
      <w:r w:rsidRPr="00837C3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RAND</w:t>
      </w:r>
      <w:r w:rsidRPr="00837C3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SQUARE</w:t>
      </w:r>
      <w:r w:rsidRPr="00837C3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SQRT</w:t>
      </w:r>
      <w:r w:rsidRPr="00837C3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ROUND</w:t>
      </w:r>
      <w:r w:rsidR="009A0BC5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9A0BC5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9A0BC5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9A0BC5">
        <w:rPr>
          <w:rFonts w:ascii="Times New Roman" w:eastAsia="Times New Roman" w:hAnsi="Times New Roman" w:cs="Times New Roman"/>
          <w:sz w:val="24"/>
          <w:szCs w:val="24"/>
        </w:rPr>
        <w:br/>
      </w:r>
      <w:r w:rsidR="009A0BC5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9A0BC5">
        <w:rPr>
          <w:rFonts w:ascii="Times New Roman" w:eastAsia="Times New Roman" w:hAnsi="Times New Roman" w:cs="Times New Roman"/>
          <w:sz w:val="24"/>
          <w:szCs w:val="24"/>
        </w:rPr>
        <w:br/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(T11)</w:t>
      </w:r>
      <w:r w:rsidRPr="00837C3A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MathFunction</w:t>
      </w:r>
      <w:proofErr w:type="spellEnd"/>
      <w:r w:rsidRPr="00837C3A">
        <w:rPr>
          <w:rFonts w:ascii="新細明體" w:eastAsia="新細明體" w:hAnsi="新細明體" w:cs="新細明體" w:hint="eastAsia"/>
          <w:sz w:val="24"/>
          <w:szCs w:val="24"/>
        </w:rPr>
        <w:t>，包括</w:t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ABS</w:t>
      </w:r>
      <w:r w:rsidRPr="00837C3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CEILING</w:t>
      </w:r>
      <w:r w:rsidRPr="00837C3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FLOOR</w:t>
      </w:r>
      <w:r w:rsidRPr="00837C3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POWER</w:t>
      </w:r>
      <w:r w:rsidRPr="00837C3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RAND</w:t>
      </w:r>
      <w:r w:rsidRPr="00837C3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SQUARE</w:t>
      </w:r>
      <w:r w:rsidRPr="00837C3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SQRT</w:t>
      </w:r>
      <w:r w:rsidRPr="00837C3A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837C3A">
        <w:rPr>
          <w:rFonts w:ascii="Times New Roman" w:eastAsia="Times New Roman" w:hAnsi="Times New Roman" w:cs="Times New Roman" w:hint="eastAsia"/>
          <w:sz w:val="24"/>
          <w:szCs w:val="24"/>
        </w:rPr>
        <w:t>ROUND</w:t>
      </w:r>
      <w:r w:rsidR="009A0BC5">
        <w:rPr>
          <w:rFonts w:ascii="Times New Roman" w:eastAsia="Times New Roman" w:hAnsi="Times New Roman" w:cs="Times New Roman"/>
          <w:sz w:val="24"/>
          <w:szCs w:val="24"/>
        </w:rPr>
        <w:br/>
      </w:r>
      <w:r w:rsidR="009A0BC5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9A0BC5">
        <w:rPr>
          <w:rFonts w:ascii="Times New Roman" w:eastAsia="Times New Roman" w:hAnsi="Times New Roman" w:cs="Times New Roman"/>
          <w:sz w:val="24"/>
          <w:szCs w:val="24"/>
        </w:rPr>
        <w:br/>
      </w:r>
      <w:r w:rsidR="009A0BC5" w:rsidRPr="000041DF">
        <w:rPr>
          <w:rFonts w:ascii="Times New Roman" w:eastAsia="Times New Roman" w:hAnsi="Times New Roman" w:cs="Times New Roman"/>
          <w:sz w:val="24"/>
          <w:szCs w:val="24"/>
        </w:rPr>
        <w:t>0. What to learn</w:t>
      </w:r>
    </w:p>
    <w:p w14:paraId="7A7EC534" w14:textId="77777777" w:rsidR="009A0BC5" w:rsidRPr="000041DF" w:rsidRDefault="009A0BC5" w:rsidP="008273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1DF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gramStart"/>
      <w:r w:rsidRPr="000041DF">
        <w:rPr>
          <w:rFonts w:ascii="Times New Roman" w:eastAsia="Times New Roman" w:hAnsi="Times New Roman" w:cs="Times New Roman"/>
          <w:sz w:val="24"/>
          <w:szCs w:val="24"/>
        </w:rPr>
        <w:t>ABS(</w:t>
      </w:r>
      <w:proofErr w:type="spellStart"/>
      <w:proofErr w:type="gramEnd"/>
      <w:r w:rsidRPr="000041DF">
        <w:rPr>
          <w:rFonts w:ascii="Times New Roman" w:eastAsia="Times New Roman" w:hAnsi="Times New Roman" w:cs="Times New Roman"/>
          <w:sz w:val="24"/>
          <w:szCs w:val="24"/>
        </w:rPr>
        <w:t>numeric_expression</w:t>
      </w:r>
      <w:proofErr w:type="spellEnd"/>
      <w:r w:rsidRPr="000041DF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6C60665B" w14:textId="77777777" w:rsidR="009A0BC5" w:rsidRPr="000041DF" w:rsidRDefault="009A0BC5" w:rsidP="008273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1DF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0041DF">
        <w:rPr>
          <w:rFonts w:ascii="Times New Roman" w:eastAsia="Times New Roman" w:hAnsi="Times New Roman" w:cs="Times New Roman"/>
          <w:sz w:val="24"/>
          <w:szCs w:val="24"/>
        </w:rPr>
        <w:t>CEILING(</w:t>
      </w:r>
      <w:proofErr w:type="spellStart"/>
      <w:proofErr w:type="gramEnd"/>
      <w:r w:rsidRPr="000041DF">
        <w:rPr>
          <w:rFonts w:ascii="Times New Roman" w:eastAsia="Times New Roman" w:hAnsi="Times New Roman" w:cs="Times New Roman"/>
          <w:sz w:val="24"/>
          <w:szCs w:val="24"/>
        </w:rPr>
        <w:t>numeric_expression</w:t>
      </w:r>
      <w:proofErr w:type="spellEnd"/>
      <w:r w:rsidRPr="000041DF">
        <w:rPr>
          <w:rFonts w:ascii="Times New Roman" w:eastAsia="Times New Roman" w:hAnsi="Times New Roman" w:cs="Times New Roman"/>
          <w:sz w:val="24"/>
          <w:szCs w:val="24"/>
        </w:rPr>
        <w:t>)  and  FLOOR(</w:t>
      </w:r>
      <w:proofErr w:type="spellStart"/>
      <w:r w:rsidRPr="000041DF">
        <w:rPr>
          <w:rFonts w:ascii="Times New Roman" w:eastAsia="Times New Roman" w:hAnsi="Times New Roman" w:cs="Times New Roman"/>
          <w:sz w:val="24"/>
          <w:szCs w:val="24"/>
        </w:rPr>
        <w:t>numeric_expression</w:t>
      </w:r>
      <w:proofErr w:type="spellEnd"/>
      <w:r w:rsidRPr="000041DF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943A4AC" w14:textId="77777777" w:rsidR="009A0BC5" w:rsidRPr="000041DF" w:rsidRDefault="009A0BC5" w:rsidP="008273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1DF">
        <w:rPr>
          <w:rFonts w:ascii="Times New Roman" w:eastAsia="Times New Roman" w:hAnsi="Times New Roman" w:cs="Times New Roman"/>
          <w:sz w:val="24"/>
          <w:szCs w:val="24"/>
        </w:rPr>
        <w:t>3. POWER(f</w:t>
      </w:r>
      <w:proofErr w:type="gramStart"/>
      <w:r w:rsidRPr="000041DF">
        <w:rPr>
          <w:rFonts w:ascii="Times New Roman" w:eastAsia="Times New Roman" w:hAnsi="Times New Roman" w:cs="Times New Roman"/>
          <w:sz w:val="24"/>
          <w:szCs w:val="24"/>
        </w:rPr>
        <w:t>1,n</w:t>
      </w:r>
      <w:proofErr w:type="gramEnd"/>
      <w:r w:rsidRPr="000041DF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3113ED0" w14:textId="77777777" w:rsidR="009A0BC5" w:rsidRPr="000041DF" w:rsidRDefault="009A0BC5" w:rsidP="008273E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041DF">
        <w:rPr>
          <w:rFonts w:ascii="Times New Roman" w:eastAsia="Times New Roman" w:hAnsi="Times New Roman" w:cs="Times New Roman"/>
          <w:sz w:val="24"/>
          <w:szCs w:val="24"/>
        </w:rPr>
        <w:t>4. RAND([seed])</w:t>
      </w:r>
    </w:p>
    <w:p w14:paraId="471D28AA" w14:textId="23D1A3E3" w:rsidR="00096F92" w:rsidRDefault="009A0BC5" w:rsidP="008273E4">
      <w:pPr>
        <w:spacing w:after="0"/>
      </w:pPr>
      <w:r w:rsidRPr="000041DF">
        <w:rPr>
          <w:rFonts w:ascii="Times New Roman" w:eastAsia="Times New Roman" w:hAnsi="Times New Roman" w:cs="Times New Roman"/>
          <w:sz w:val="24"/>
          <w:szCs w:val="24"/>
        </w:rPr>
        <w:t xml:space="preserve">5. </w:t>
      </w:r>
      <w:proofErr w:type="gramStart"/>
      <w:r w:rsidRPr="000041DF">
        <w:rPr>
          <w:rFonts w:ascii="Times New Roman" w:eastAsia="Times New Roman" w:hAnsi="Times New Roman" w:cs="Times New Roman"/>
          <w:sz w:val="24"/>
          <w:szCs w:val="24"/>
        </w:rPr>
        <w:t xml:space="preserve">ROUND( </w:t>
      </w:r>
      <w:proofErr w:type="spellStart"/>
      <w:r w:rsidRPr="000041DF">
        <w:rPr>
          <w:rFonts w:ascii="Times New Roman" w:eastAsia="Times New Roman" w:hAnsi="Times New Roman" w:cs="Times New Roman"/>
          <w:sz w:val="24"/>
          <w:szCs w:val="24"/>
        </w:rPr>
        <w:t>numeric</w:t>
      </w:r>
      <w:proofErr w:type="gramEnd"/>
      <w:r w:rsidRPr="000041DF">
        <w:rPr>
          <w:rFonts w:ascii="Times New Roman" w:eastAsia="Times New Roman" w:hAnsi="Times New Roman" w:cs="Times New Roman"/>
          <w:sz w:val="24"/>
          <w:szCs w:val="24"/>
        </w:rPr>
        <w:t>_expression</w:t>
      </w:r>
      <w:proofErr w:type="spellEnd"/>
      <w:r w:rsidRPr="000041DF">
        <w:rPr>
          <w:rFonts w:ascii="Times New Roman" w:eastAsia="Times New Roman" w:hAnsi="Times New Roman" w:cs="Times New Roman"/>
          <w:sz w:val="24"/>
          <w:szCs w:val="24"/>
        </w:rPr>
        <w:t xml:space="preserve"> , length [,function] )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44ADE6C3" w14:textId="77777777" w:rsidR="00096F92" w:rsidRDefault="00096F92" w:rsidP="008273E4">
      <w:pPr>
        <w:spacing w:after="0"/>
      </w:pPr>
    </w:p>
    <w:p w14:paraId="5E7A9AFC" w14:textId="77777777" w:rsidR="00096F92" w:rsidRDefault="00096F92" w:rsidP="008273E4">
      <w:pPr>
        <w:spacing w:after="0"/>
      </w:pPr>
      <w:r>
        <w:rPr>
          <w:rFonts w:ascii="Tahoma" w:hAnsi="Tahoma" w:cs="Tahoma"/>
          <w:sz w:val="48"/>
          <w:szCs w:val="48"/>
        </w:rPr>
        <w:t>0. </w:t>
      </w:r>
      <w:r>
        <w:rPr>
          <w:sz w:val="48"/>
          <w:szCs w:val="48"/>
        </w:rPr>
        <w:t>What to learn</w:t>
      </w:r>
    </w:p>
    <w:p w14:paraId="20988EB7" w14:textId="77777777" w:rsidR="00096F92" w:rsidRDefault="00096F92" w:rsidP="008273E4">
      <w:pPr>
        <w:spacing w:after="0"/>
      </w:pPr>
    </w:p>
    <w:p w14:paraId="17A7BBCE" w14:textId="77777777" w:rsidR="00096F92" w:rsidRDefault="00096F92" w:rsidP="008273E4">
      <w:pPr>
        <w:spacing w:after="0"/>
      </w:pPr>
    </w:p>
    <w:p w14:paraId="18DC7F97" w14:textId="77777777" w:rsidR="00096F92" w:rsidRDefault="00096F92" w:rsidP="008273E4">
      <w:pPr>
        <w:spacing w:after="0"/>
      </w:pPr>
    </w:p>
    <w:p w14:paraId="5E178EB5" w14:textId="77777777" w:rsidR="00096F92" w:rsidRDefault="00096F92" w:rsidP="008273E4">
      <w:pPr>
        <w:spacing w:after="0"/>
      </w:pPr>
      <w:r>
        <w:rPr>
          <w:sz w:val="18"/>
          <w:szCs w:val="18"/>
        </w:rPr>
        <w:t>What to learn</w:t>
      </w:r>
    </w:p>
    <w:p w14:paraId="48CAA133" w14:textId="77777777" w:rsidR="00096F92" w:rsidRDefault="00096F92" w:rsidP="008273E4">
      <w:pPr>
        <w:spacing w:after="0"/>
      </w:pPr>
      <w:r>
        <w:rPr>
          <w:sz w:val="18"/>
          <w:szCs w:val="18"/>
        </w:rPr>
        <w:t>1.</w:t>
      </w:r>
    </w:p>
    <w:p w14:paraId="20970D80" w14:textId="77777777" w:rsidR="00096F92" w:rsidRDefault="00096F92" w:rsidP="008273E4">
      <w:pPr>
        <w:spacing w:after="0"/>
      </w:pPr>
      <w:proofErr w:type="gramStart"/>
      <w:r>
        <w:rPr>
          <w:sz w:val="18"/>
          <w:szCs w:val="18"/>
        </w:rPr>
        <w:t>ABS(</w:t>
      </w:r>
      <w:proofErr w:type="spellStart"/>
      <w:proofErr w:type="gramEnd"/>
      <w:r>
        <w:rPr>
          <w:sz w:val="18"/>
          <w:szCs w:val="18"/>
        </w:rPr>
        <w:t>numeric_expression</w:t>
      </w:r>
      <w:proofErr w:type="spellEnd"/>
      <w:r>
        <w:rPr>
          <w:sz w:val="18"/>
          <w:szCs w:val="18"/>
        </w:rPr>
        <w:t>)</w:t>
      </w:r>
    </w:p>
    <w:p w14:paraId="5DEDB786" w14:textId="77777777" w:rsidR="00096F92" w:rsidRDefault="00096F92" w:rsidP="008273E4">
      <w:pPr>
        <w:spacing w:after="0"/>
      </w:pPr>
      <w:r>
        <w:rPr>
          <w:sz w:val="18"/>
          <w:szCs w:val="18"/>
        </w:rPr>
        <w:t>2.</w:t>
      </w:r>
    </w:p>
    <w:p w14:paraId="03A66939" w14:textId="77777777" w:rsidR="00096F92" w:rsidRDefault="00096F92" w:rsidP="008273E4">
      <w:pPr>
        <w:spacing w:after="0"/>
      </w:pPr>
      <w:proofErr w:type="gramStart"/>
      <w:r>
        <w:rPr>
          <w:sz w:val="18"/>
          <w:szCs w:val="18"/>
        </w:rPr>
        <w:t>CEILING(</w:t>
      </w:r>
      <w:proofErr w:type="spellStart"/>
      <w:proofErr w:type="gramEnd"/>
      <w:r>
        <w:rPr>
          <w:sz w:val="18"/>
          <w:szCs w:val="18"/>
        </w:rPr>
        <w:t>numeric_expression</w:t>
      </w:r>
      <w:proofErr w:type="spellEnd"/>
      <w:r>
        <w:rPr>
          <w:sz w:val="18"/>
          <w:szCs w:val="18"/>
        </w:rPr>
        <w:t>)  and  FLOOR(</w:t>
      </w:r>
      <w:proofErr w:type="spellStart"/>
      <w:r>
        <w:rPr>
          <w:sz w:val="18"/>
          <w:szCs w:val="18"/>
        </w:rPr>
        <w:t>numeric_expression</w:t>
      </w:r>
      <w:proofErr w:type="spellEnd"/>
      <w:r>
        <w:rPr>
          <w:sz w:val="18"/>
          <w:szCs w:val="18"/>
        </w:rPr>
        <w:t>)</w:t>
      </w:r>
    </w:p>
    <w:p w14:paraId="221F6582" w14:textId="77777777" w:rsidR="00096F92" w:rsidRDefault="00096F92" w:rsidP="008273E4">
      <w:pPr>
        <w:spacing w:after="0"/>
      </w:pPr>
      <w:r>
        <w:rPr>
          <w:sz w:val="18"/>
          <w:szCs w:val="18"/>
        </w:rPr>
        <w:t>3.</w:t>
      </w:r>
    </w:p>
    <w:p w14:paraId="2985EFBD" w14:textId="77777777" w:rsidR="00096F92" w:rsidRDefault="00096F92" w:rsidP="008273E4">
      <w:pPr>
        <w:spacing w:after="0"/>
      </w:pPr>
      <w:r>
        <w:rPr>
          <w:sz w:val="18"/>
          <w:szCs w:val="18"/>
        </w:rPr>
        <w:t>POWER(f</w:t>
      </w:r>
      <w:proofErr w:type="gramStart"/>
      <w:r>
        <w:rPr>
          <w:sz w:val="18"/>
          <w:szCs w:val="18"/>
        </w:rPr>
        <w:t>1,n</w:t>
      </w:r>
      <w:proofErr w:type="gramEnd"/>
      <w:r>
        <w:rPr>
          <w:sz w:val="18"/>
          <w:szCs w:val="18"/>
        </w:rPr>
        <w:t>), f1 to the Power of n</w:t>
      </w:r>
    </w:p>
    <w:p w14:paraId="124AF264" w14:textId="77777777" w:rsidR="00096F92" w:rsidRDefault="00096F92" w:rsidP="008273E4">
      <w:pPr>
        <w:spacing w:after="0"/>
      </w:pPr>
      <w:r>
        <w:rPr>
          <w:sz w:val="18"/>
          <w:szCs w:val="18"/>
        </w:rPr>
        <w:t>SQUARE(f1), Square of the f1</w:t>
      </w:r>
    </w:p>
    <w:p w14:paraId="604199CD" w14:textId="77777777" w:rsidR="00096F92" w:rsidRDefault="00096F92" w:rsidP="008273E4">
      <w:pPr>
        <w:spacing w:after="0"/>
      </w:pPr>
      <w:r>
        <w:rPr>
          <w:sz w:val="18"/>
          <w:szCs w:val="18"/>
        </w:rPr>
        <w:t>SQRT(f1), Square root of the f1.</w:t>
      </w:r>
    </w:p>
    <w:p w14:paraId="4FB64582" w14:textId="77777777" w:rsidR="00096F92" w:rsidRDefault="00096F92" w:rsidP="008273E4">
      <w:pPr>
        <w:spacing w:after="0"/>
      </w:pPr>
      <w:r>
        <w:rPr>
          <w:sz w:val="18"/>
          <w:szCs w:val="18"/>
        </w:rPr>
        <w:t>4.</w:t>
      </w:r>
    </w:p>
    <w:p w14:paraId="1E95659E" w14:textId="77777777" w:rsidR="00096F92" w:rsidRDefault="00096F92" w:rsidP="008273E4">
      <w:pPr>
        <w:spacing w:after="0"/>
      </w:pPr>
      <w:proofErr w:type="gramStart"/>
      <w:r>
        <w:rPr>
          <w:sz w:val="18"/>
          <w:szCs w:val="18"/>
        </w:rPr>
        <w:t>RAND(</w:t>
      </w:r>
      <w:proofErr w:type="gramEnd"/>
      <w:r>
        <w:rPr>
          <w:sz w:val="18"/>
          <w:szCs w:val="18"/>
        </w:rPr>
        <w:t>1);</w:t>
      </w:r>
    </w:p>
    <w:p w14:paraId="64682C9F" w14:textId="77777777" w:rsidR="00096F92" w:rsidRDefault="00096F92" w:rsidP="008273E4">
      <w:pPr>
        <w:spacing w:after="0"/>
      </w:pPr>
      <w:r>
        <w:rPr>
          <w:sz w:val="18"/>
          <w:szCs w:val="18"/>
        </w:rPr>
        <w:t>FLOOR(</w:t>
      </w:r>
      <w:proofErr w:type="gramStart"/>
      <w:r>
        <w:rPr>
          <w:sz w:val="18"/>
          <w:szCs w:val="18"/>
        </w:rPr>
        <w:t>RAND(</w:t>
      </w:r>
      <w:proofErr w:type="gramEnd"/>
      <w:r>
        <w:rPr>
          <w:sz w:val="18"/>
          <w:szCs w:val="18"/>
        </w:rPr>
        <w:t xml:space="preserve">) * 100),  0 &lt;= </w:t>
      </w:r>
      <w:proofErr w:type="spellStart"/>
      <w:r>
        <w:rPr>
          <w:sz w:val="18"/>
          <w:szCs w:val="18"/>
        </w:rPr>
        <w:t>IntNumber</w:t>
      </w:r>
      <w:proofErr w:type="spellEnd"/>
      <w:r>
        <w:rPr>
          <w:sz w:val="18"/>
          <w:szCs w:val="18"/>
        </w:rPr>
        <w:t xml:space="preserve"> &lt; 100</w:t>
      </w:r>
    </w:p>
    <w:p w14:paraId="0B84C1E2" w14:textId="77777777" w:rsidR="00096F92" w:rsidRDefault="00096F92" w:rsidP="008273E4">
      <w:pPr>
        <w:spacing w:after="0"/>
      </w:pPr>
      <w:r>
        <w:rPr>
          <w:sz w:val="18"/>
          <w:szCs w:val="18"/>
        </w:rPr>
        <w:t>FLOOR(RAND</w:t>
      </w:r>
      <w:proofErr w:type="gramStart"/>
      <w:r>
        <w:rPr>
          <w:sz w:val="18"/>
          <w:szCs w:val="18"/>
        </w:rPr>
        <w:t>()*</w:t>
      </w:r>
      <w:proofErr w:type="gramEnd"/>
      <w:r>
        <w:rPr>
          <w:sz w:val="18"/>
          <w:szCs w:val="18"/>
        </w:rPr>
        <w:t xml:space="preserve">(b-a)+a),  a &lt;= </w:t>
      </w:r>
      <w:proofErr w:type="spellStart"/>
      <w:r>
        <w:rPr>
          <w:sz w:val="18"/>
          <w:szCs w:val="18"/>
        </w:rPr>
        <w:t>IntNumber</w:t>
      </w:r>
      <w:proofErr w:type="spellEnd"/>
      <w:r>
        <w:rPr>
          <w:sz w:val="18"/>
          <w:szCs w:val="18"/>
        </w:rPr>
        <w:t xml:space="preserve"> &lt; b</w:t>
      </w:r>
    </w:p>
    <w:p w14:paraId="7F0EA0B6" w14:textId="77777777" w:rsidR="00096F92" w:rsidRDefault="00096F92" w:rsidP="008273E4">
      <w:pPr>
        <w:spacing w:after="0"/>
      </w:pPr>
      <w:r>
        <w:rPr>
          <w:sz w:val="18"/>
          <w:szCs w:val="18"/>
        </w:rPr>
        <w:t>5.</w:t>
      </w:r>
    </w:p>
    <w:p w14:paraId="6F386D5C" w14:textId="77777777" w:rsidR="00096F92" w:rsidRDefault="00096F92" w:rsidP="008273E4">
      <w:pPr>
        <w:spacing w:after="0"/>
      </w:pPr>
      <w:proofErr w:type="gramStart"/>
      <w:r>
        <w:rPr>
          <w:sz w:val="18"/>
          <w:szCs w:val="18"/>
        </w:rPr>
        <w:t>ROUND(</w:t>
      </w:r>
      <w:proofErr w:type="spellStart"/>
      <w:proofErr w:type="gramEnd"/>
      <w:r>
        <w:rPr>
          <w:sz w:val="18"/>
          <w:szCs w:val="18"/>
        </w:rPr>
        <w:t>numeric_expression,length</w:t>
      </w:r>
      <w:proofErr w:type="spellEnd"/>
      <w:r>
        <w:rPr>
          <w:sz w:val="18"/>
          <w:szCs w:val="18"/>
        </w:rPr>
        <w:t>[,function])</w:t>
      </w:r>
    </w:p>
    <w:p w14:paraId="62C85D61" w14:textId="77777777" w:rsidR="00096F92" w:rsidRDefault="00096F92" w:rsidP="008273E4">
      <w:pPr>
        <w:spacing w:after="0"/>
      </w:pPr>
      <w:r>
        <w:rPr>
          <w:sz w:val="18"/>
          <w:szCs w:val="18"/>
        </w:rPr>
        <w:t>Rounds the given numeric expression based on the given length.</w:t>
      </w:r>
    </w:p>
    <w:p w14:paraId="3BB32EED" w14:textId="77777777" w:rsidR="00096F92" w:rsidRDefault="00096F92" w:rsidP="008273E4">
      <w:pPr>
        <w:spacing w:after="0"/>
      </w:pPr>
      <w:r>
        <w:rPr>
          <w:sz w:val="18"/>
          <w:szCs w:val="18"/>
        </w:rPr>
        <w:t>5.1.</w:t>
      </w:r>
    </w:p>
    <w:p w14:paraId="641C0805" w14:textId="77777777" w:rsidR="00096F92" w:rsidRDefault="00096F92" w:rsidP="008273E4">
      <w:pPr>
        <w:spacing w:after="0"/>
      </w:pPr>
      <w:proofErr w:type="spellStart"/>
      <w:r>
        <w:rPr>
          <w:sz w:val="18"/>
          <w:szCs w:val="18"/>
        </w:rPr>
        <w:t>numeric_</w:t>
      </w:r>
      <w:proofErr w:type="gramStart"/>
      <w:r>
        <w:rPr>
          <w:sz w:val="18"/>
          <w:szCs w:val="18"/>
        </w:rPr>
        <w:t>expression</w:t>
      </w:r>
      <w:proofErr w:type="spellEnd"/>
      <w:r>
        <w:rPr>
          <w:sz w:val="18"/>
          <w:szCs w:val="18"/>
        </w:rPr>
        <w:t xml:space="preserve"> :</w:t>
      </w:r>
      <w:proofErr w:type="gramEnd"/>
    </w:p>
    <w:p w14:paraId="226CA46D" w14:textId="77777777" w:rsidR="00096F92" w:rsidRDefault="00096F92" w:rsidP="008273E4">
      <w:pPr>
        <w:spacing w:after="0"/>
      </w:pPr>
      <w:r>
        <w:rPr>
          <w:sz w:val="18"/>
          <w:szCs w:val="18"/>
        </w:rPr>
        <w:t>numeric expression except for the bit data type.</w:t>
      </w:r>
    </w:p>
    <w:p w14:paraId="3CEC9FB2" w14:textId="77777777" w:rsidR="00096F92" w:rsidRDefault="00096F92" w:rsidP="008273E4">
      <w:pPr>
        <w:spacing w:after="0"/>
      </w:pPr>
      <w:r>
        <w:rPr>
          <w:sz w:val="18"/>
          <w:szCs w:val="18"/>
        </w:rPr>
        <w:t>5.2.</w:t>
      </w:r>
    </w:p>
    <w:p w14:paraId="5CB74F0C" w14:textId="77777777" w:rsidR="00096F92" w:rsidRDefault="00096F92" w:rsidP="008273E4">
      <w:pPr>
        <w:spacing w:after="0"/>
      </w:pPr>
      <w:r>
        <w:rPr>
          <w:sz w:val="18"/>
          <w:szCs w:val="18"/>
        </w:rPr>
        <w:t xml:space="preserve">length </w:t>
      </w:r>
      <w:proofErr w:type="gramStart"/>
      <w:r>
        <w:rPr>
          <w:sz w:val="18"/>
          <w:szCs w:val="18"/>
        </w:rPr>
        <w:t>int(</w:t>
      </w:r>
      <w:proofErr w:type="gramEnd"/>
      <w:r>
        <w:rPr>
          <w:sz w:val="18"/>
          <w:szCs w:val="18"/>
        </w:rPr>
        <w:t>precision length int):</w:t>
      </w:r>
    </w:p>
    <w:p w14:paraId="7F6061F6" w14:textId="77777777" w:rsidR="00096F92" w:rsidRDefault="00096F92" w:rsidP="008273E4">
      <w:pPr>
        <w:spacing w:after="0"/>
      </w:pPr>
      <w:r>
        <w:rPr>
          <w:sz w:val="18"/>
          <w:szCs w:val="18"/>
        </w:rPr>
        <w:t xml:space="preserve">If precision length int &gt; </w:t>
      </w:r>
      <w:proofErr w:type="gramStart"/>
      <w:r>
        <w:rPr>
          <w:sz w:val="18"/>
          <w:szCs w:val="18"/>
        </w:rPr>
        <w:t>0 ,</w:t>
      </w:r>
      <w:proofErr w:type="gramEnd"/>
    </w:p>
    <w:p w14:paraId="2F9B1C12" w14:textId="77777777" w:rsidR="00096F92" w:rsidRDefault="00096F92" w:rsidP="008273E4">
      <w:pPr>
        <w:spacing w:after="0"/>
      </w:pPr>
      <w:r>
        <w:rPr>
          <w:sz w:val="18"/>
          <w:szCs w:val="18"/>
        </w:rPr>
        <w:t xml:space="preserve">then </w:t>
      </w:r>
      <w:proofErr w:type="gramStart"/>
      <w:r>
        <w:rPr>
          <w:sz w:val="18"/>
          <w:szCs w:val="18"/>
        </w:rPr>
        <w:t>ROUND(</w:t>
      </w:r>
      <w:proofErr w:type="gramEnd"/>
      <w:r>
        <w:rPr>
          <w:sz w:val="18"/>
          <w:szCs w:val="18"/>
        </w:rPr>
        <w:t>) is applied for the decimal part. (</w:t>
      </w:r>
      <w:proofErr w:type="gramStart"/>
      <w:r>
        <w:rPr>
          <w:sz w:val="18"/>
          <w:szCs w:val="18"/>
        </w:rPr>
        <w:t>to</w:t>
      </w:r>
      <w:proofErr w:type="gramEnd"/>
      <w:r>
        <w:rPr>
          <w:sz w:val="18"/>
          <w:szCs w:val="18"/>
        </w:rPr>
        <w:t xml:space="preserve"> the right)</w:t>
      </w:r>
    </w:p>
    <w:p w14:paraId="6C90A232" w14:textId="77777777" w:rsidR="00096F92" w:rsidRDefault="00096F92" w:rsidP="008273E4">
      <w:pPr>
        <w:spacing w:after="0"/>
      </w:pPr>
      <w:r>
        <w:rPr>
          <w:sz w:val="18"/>
          <w:szCs w:val="18"/>
        </w:rPr>
        <w:t xml:space="preserve">If precision length int &lt; </w:t>
      </w:r>
      <w:proofErr w:type="gramStart"/>
      <w:r>
        <w:rPr>
          <w:sz w:val="18"/>
          <w:szCs w:val="18"/>
        </w:rPr>
        <w:t>0 ,</w:t>
      </w:r>
      <w:proofErr w:type="gramEnd"/>
    </w:p>
    <w:p w14:paraId="03AB5932" w14:textId="77777777" w:rsidR="00096F92" w:rsidRDefault="00096F92" w:rsidP="008273E4">
      <w:pPr>
        <w:spacing w:after="0"/>
      </w:pPr>
      <w:r>
        <w:rPr>
          <w:sz w:val="18"/>
          <w:szCs w:val="18"/>
        </w:rPr>
        <w:t xml:space="preserve">then </w:t>
      </w:r>
      <w:proofErr w:type="gramStart"/>
      <w:r>
        <w:rPr>
          <w:sz w:val="18"/>
          <w:szCs w:val="18"/>
        </w:rPr>
        <w:t>ROUND(</w:t>
      </w:r>
      <w:proofErr w:type="gramEnd"/>
      <w:r>
        <w:rPr>
          <w:sz w:val="18"/>
          <w:szCs w:val="18"/>
        </w:rPr>
        <w:t>) is applied to the number before the decimal. (</w:t>
      </w:r>
      <w:proofErr w:type="gramStart"/>
      <w:r>
        <w:rPr>
          <w:sz w:val="18"/>
          <w:szCs w:val="18"/>
        </w:rPr>
        <w:t>to</w:t>
      </w:r>
      <w:proofErr w:type="gramEnd"/>
      <w:r>
        <w:rPr>
          <w:sz w:val="18"/>
          <w:szCs w:val="18"/>
        </w:rPr>
        <w:t xml:space="preserve"> the left)</w:t>
      </w:r>
    </w:p>
    <w:p w14:paraId="5F897E8C" w14:textId="77777777" w:rsidR="00096F92" w:rsidRDefault="00096F92" w:rsidP="008273E4">
      <w:pPr>
        <w:spacing w:after="0"/>
      </w:pPr>
      <w:r>
        <w:rPr>
          <w:sz w:val="18"/>
          <w:szCs w:val="18"/>
        </w:rPr>
        <w:t>5.3.</w:t>
      </w:r>
    </w:p>
    <w:p w14:paraId="38C8A138" w14:textId="77777777" w:rsidR="00096F92" w:rsidRDefault="00096F92" w:rsidP="008273E4">
      <w:pPr>
        <w:spacing w:after="0"/>
      </w:pPr>
      <w:r>
        <w:rPr>
          <w:sz w:val="18"/>
          <w:szCs w:val="18"/>
        </w:rPr>
        <w:t>function (operation options):</w:t>
      </w:r>
    </w:p>
    <w:p w14:paraId="03DDAB74" w14:textId="77777777" w:rsidR="00096F92" w:rsidRDefault="00096F92" w:rsidP="008273E4">
      <w:pPr>
        <w:spacing w:after="0"/>
      </w:pPr>
      <w:r>
        <w:rPr>
          <w:sz w:val="18"/>
          <w:szCs w:val="18"/>
        </w:rPr>
        <w:t>Zero as default means operating rounding.</w:t>
      </w:r>
    </w:p>
    <w:p w14:paraId="6A0726E7" w14:textId="77777777" w:rsidR="00096F92" w:rsidRDefault="00096F92" w:rsidP="008273E4">
      <w:pPr>
        <w:spacing w:after="0"/>
      </w:pPr>
      <w:r>
        <w:rPr>
          <w:sz w:val="18"/>
          <w:szCs w:val="18"/>
        </w:rPr>
        <w:t>Non-Zero is truncated which means truncate anything after the precision length.</w:t>
      </w:r>
    </w:p>
    <w:p w14:paraId="2F6C5ABD" w14:textId="77777777" w:rsidR="00096F92" w:rsidRDefault="00096F92" w:rsidP="008273E4">
      <w:pPr>
        <w:spacing w:after="0"/>
      </w:pPr>
    </w:p>
    <w:p w14:paraId="6AE1D0EF" w14:textId="77777777" w:rsidR="00096F92" w:rsidRDefault="00096F92" w:rsidP="008273E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74195D94" w14:textId="77777777" w:rsidR="00096F92" w:rsidRDefault="00096F92" w:rsidP="008273E4">
      <w:pPr>
        <w:spacing w:after="0"/>
      </w:pPr>
    </w:p>
    <w:p w14:paraId="0C27E13E" w14:textId="77777777" w:rsidR="00096F92" w:rsidRDefault="00096F92" w:rsidP="008273E4">
      <w:pPr>
        <w:spacing w:after="0"/>
      </w:pPr>
      <w:r>
        <w:rPr>
          <w:sz w:val="48"/>
          <w:szCs w:val="48"/>
        </w:rPr>
        <w:t>1. </w:t>
      </w:r>
      <w:proofErr w:type="gramStart"/>
      <w:r>
        <w:rPr>
          <w:sz w:val="48"/>
          <w:szCs w:val="48"/>
        </w:rPr>
        <w:t>ABS(</w:t>
      </w:r>
      <w:proofErr w:type="spellStart"/>
      <w:proofErr w:type="gramEnd"/>
      <w:r>
        <w:rPr>
          <w:sz w:val="48"/>
          <w:szCs w:val="48"/>
        </w:rPr>
        <w:t>numeric_expression</w:t>
      </w:r>
      <w:proofErr w:type="spellEnd"/>
      <w:r>
        <w:rPr>
          <w:sz w:val="48"/>
          <w:szCs w:val="48"/>
        </w:rPr>
        <w:t>)</w:t>
      </w:r>
    </w:p>
    <w:p w14:paraId="70F8BF58" w14:textId="77777777" w:rsidR="00096F92" w:rsidRDefault="00096F92" w:rsidP="008273E4">
      <w:pPr>
        <w:spacing w:after="0"/>
      </w:pPr>
    </w:p>
    <w:p w14:paraId="11D1792D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ABS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23.4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C225D89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*</w:t>
      </w:r>
    </w:p>
    <w:p w14:paraId="3D6B0E5C" w14:textId="77777777" w:rsidR="00096F92" w:rsidRDefault="00096F92" w:rsidP="008273E4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ABS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numeric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4F12C519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E203C95" w14:textId="77777777" w:rsidR="00096F92" w:rsidRDefault="00000000" w:rsidP="008273E4">
      <w:pPr>
        <w:spacing w:after="0"/>
      </w:pPr>
      <w:hyperlink r:id="rId7" w:history="1">
        <w:r w:rsidR="00096F92">
          <w:rPr>
            <w:rStyle w:val="Hyperlink"/>
            <w:rFonts w:ascii="Consolas" w:hAnsi="Consolas"/>
            <w:sz w:val="18"/>
            <w:szCs w:val="18"/>
          </w:rPr>
          <w:t>https://docs.microsoft.com/en-us/sql/t-sql/functions/abs-transact-sql</w:t>
        </w:r>
      </w:hyperlink>
    </w:p>
    <w:p w14:paraId="55C0D434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absolute (positive) value of the specified numeric expression</w:t>
      </w:r>
    </w:p>
    <w:p w14:paraId="6199B1F2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PRINT </w:t>
      </w:r>
      <w:proofErr w:type="gramStart"/>
      <w:r>
        <w:rPr>
          <w:rFonts w:ascii="Consolas" w:hAnsi="Consolas"/>
          <w:color w:val="008000"/>
          <w:sz w:val="18"/>
          <w:szCs w:val="18"/>
        </w:rPr>
        <w:t>ABS(</w:t>
      </w:r>
      <w:proofErr w:type="gramEnd"/>
      <w:r>
        <w:rPr>
          <w:rFonts w:ascii="Consolas" w:hAnsi="Consolas"/>
          <w:color w:val="008000"/>
          <w:sz w:val="18"/>
          <w:szCs w:val="18"/>
        </w:rPr>
        <w:t>-123.4);</w:t>
      </w:r>
    </w:p>
    <w:p w14:paraId="604C6FB2" w14:textId="77777777" w:rsidR="00096F92" w:rsidRDefault="00096F92" w:rsidP="008273E4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123.4</w:t>
      </w:r>
    </w:p>
    <w:p w14:paraId="6F65F73F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5CB2832" w14:textId="77777777" w:rsidR="00096F92" w:rsidRDefault="00096F92" w:rsidP="008273E4">
      <w:pPr>
        <w:spacing w:after="0"/>
      </w:pPr>
    </w:p>
    <w:p w14:paraId="4DD1C6D4" w14:textId="77777777" w:rsidR="00096F92" w:rsidRDefault="00096F92" w:rsidP="008273E4">
      <w:pPr>
        <w:spacing w:after="0"/>
      </w:pPr>
    </w:p>
    <w:p w14:paraId="03C5837E" w14:textId="77777777" w:rsidR="00096F92" w:rsidRDefault="00096F92" w:rsidP="008273E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4B522F65" w14:textId="77777777" w:rsidR="00096F92" w:rsidRDefault="00096F92" w:rsidP="008273E4">
      <w:pPr>
        <w:spacing w:after="0"/>
      </w:pPr>
    </w:p>
    <w:p w14:paraId="2AF11F7E" w14:textId="77777777" w:rsidR="00096F92" w:rsidRDefault="00096F92" w:rsidP="008273E4">
      <w:pPr>
        <w:spacing w:after="0"/>
      </w:pPr>
      <w:r>
        <w:rPr>
          <w:sz w:val="48"/>
          <w:szCs w:val="48"/>
        </w:rPr>
        <w:t>2. </w:t>
      </w:r>
      <w:proofErr w:type="gramStart"/>
      <w:r>
        <w:rPr>
          <w:sz w:val="48"/>
          <w:szCs w:val="48"/>
        </w:rPr>
        <w:t>CEILING(</w:t>
      </w:r>
      <w:proofErr w:type="spellStart"/>
      <w:proofErr w:type="gramEnd"/>
      <w:r>
        <w:rPr>
          <w:sz w:val="48"/>
          <w:szCs w:val="48"/>
        </w:rPr>
        <w:t>numeric_expression</w:t>
      </w:r>
      <w:proofErr w:type="spellEnd"/>
      <w:r>
        <w:rPr>
          <w:sz w:val="48"/>
          <w:szCs w:val="48"/>
        </w:rPr>
        <w:t>)  and  FLOOR(</w:t>
      </w:r>
      <w:proofErr w:type="spellStart"/>
      <w:r>
        <w:rPr>
          <w:sz w:val="48"/>
          <w:szCs w:val="48"/>
        </w:rPr>
        <w:t>numeric_expression</w:t>
      </w:r>
      <w:proofErr w:type="spellEnd"/>
      <w:r>
        <w:rPr>
          <w:sz w:val="48"/>
          <w:szCs w:val="48"/>
        </w:rPr>
        <w:t>)</w:t>
      </w:r>
    </w:p>
    <w:p w14:paraId="7F51EA87" w14:textId="77777777" w:rsidR="00096F92" w:rsidRDefault="00096F92" w:rsidP="008273E4">
      <w:pPr>
        <w:spacing w:after="0"/>
      </w:pPr>
    </w:p>
    <w:p w14:paraId="049F415F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</w:t>
      </w:r>
    </w:p>
    <w:p w14:paraId="6C9B8498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1_02_</w:t>
      </w:r>
      <w:proofErr w:type="gramStart"/>
      <w:r>
        <w:rPr>
          <w:rFonts w:ascii="Consolas" w:hAnsi="Consolas"/>
          <w:color w:val="008000"/>
          <w:sz w:val="18"/>
          <w:szCs w:val="18"/>
        </w:rPr>
        <w:t>CEILING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numeric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>)  and  FLOOR(</w:t>
      </w:r>
      <w:proofErr w:type="spellStart"/>
      <w:r>
        <w:rPr>
          <w:rFonts w:ascii="Consolas" w:hAnsi="Consolas"/>
          <w:color w:val="008000"/>
          <w:sz w:val="18"/>
          <w:szCs w:val="18"/>
        </w:rPr>
        <w:t>numeric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253AA612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</w:t>
      </w:r>
    </w:p>
    <w:p w14:paraId="5601B4EA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EILING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6.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A864D93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27</w:t>
      </w:r>
    </w:p>
    <w:p w14:paraId="2D5ACEB4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EILING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26.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B8A21D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-26</w:t>
      </w:r>
    </w:p>
    <w:p w14:paraId="392FFA64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FLOO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6.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0A5AF97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26</w:t>
      </w:r>
    </w:p>
    <w:p w14:paraId="6F4DDE7D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FLOO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26.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95D48D1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-27</w:t>
      </w:r>
    </w:p>
    <w:p w14:paraId="2ABF2C0E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309DC6C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C59CBB7" w14:textId="77777777" w:rsidR="00096F92" w:rsidRDefault="00096F92" w:rsidP="008273E4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CEILING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numeric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0BE8F2F8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2BDC327" w14:textId="77777777" w:rsidR="00096F92" w:rsidRDefault="00000000" w:rsidP="008273E4">
      <w:pPr>
        <w:spacing w:after="0"/>
      </w:pPr>
      <w:hyperlink r:id="rId8" w:history="1">
        <w:r w:rsidR="00096F92">
          <w:rPr>
            <w:rStyle w:val="Hyperlink"/>
            <w:rFonts w:ascii="Consolas" w:hAnsi="Consolas"/>
            <w:sz w:val="18"/>
            <w:szCs w:val="18"/>
          </w:rPr>
          <w:t>https://docs.microsoft.com/en-us/sql/t-sql/functions/ceiling-transact-sql</w:t>
        </w:r>
      </w:hyperlink>
    </w:p>
    <w:p w14:paraId="44F46557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smallest integer greater than, or equal to,</w:t>
      </w:r>
    </w:p>
    <w:p w14:paraId="6EE0A0F5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pecified numeric expression.</w:t>
      </w:r>
    </w:p>
    <w:p w14:paraId="3A8BCC7E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030D06C" w14:textId="77777777" w:rsidR="00096F92" w:rsidRDefault="00096F92" w:rsidP="008273E4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FLOOR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numeric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0BB88020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0180AA4" w14:textId="77777777" w:rsidR="00096F92" w:rsidRDefault="00000000" w:rsidP="008273E4">
      <w:pPr>
        <w:spacing w:after="0"/>
      </w:pPr>
      <w:hyperlink r:id="rId9" w:history="1">
        <w:r w:rsidR="00096F92">
          <w:rPr>
            <w:rStyle w:val="Hyperlink"/>
            <w:rFonts w:ascii="Consolas" w:hAnsi="Consolas"/>
            <w:sz w:val="18"/>
            <w:szCs w:val="18"/>
          </w:rPr>
          <w:t>https://docs.microsoft.com/en-us/sql/t-sql/functions/floor-transact-sql</w:t>
        </w:r>
      </w:hyperlink>
    </w:p>
    <w:p w14:paraId="755D0633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largest integer less than or equal to</w:t>
      </w:r>
    </w:p>
    <w:p w14:paraId="0CC3BD74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pecified numeric expression.</w:t>
      </w:r>
    </w:p>
    <w:p w14:paraId="4C47C669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893779E" w14:textId="77777777" w:rsidR="00096F92" w:rsidRDefault="00096F92" w:rsidP="008273E4">
      <w:pPr>
        <w:spacing w:after="0"/>
      </w:pPr>
    </w:p>
    <w:p w14:paraId="4C60E18F" w14:textId="77777777" w:rsidR="00096F92" w:rsidRDefault="00096F92" w:rsidP="008273E4">
      <w:pPr>
        <w:spacing w:after="0"/>
      </w:pPr>
    </w:p>
    <w:p w14:paraId="3BB9F9D9" w14:textId="77777777" w:rsidR="00096F92" w:rsidRDefault="00096F92" w:rsidP="008273E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68B2DDEF" w14:textId="77777777" w:rsidR="00096F92" w:rsidRDefault="00096F92" w:rsidP="008273E4">
      <w:pPr>
        <w:spacing w:after="0"/>
      </w:pPr>
    </w:p>
    <w:p w14:paraId="30F90D71" w14:textId="77777777" w:rsidR="00096F92" w:rsidRDefault="00096F92" w:rsidP="008273E4">
      <w:pPr>
        <w:spacing w:after="0"/>
      </w:pPr>
      <w:r>
        <w:rPr>
          <w:sz w:val="48"/>
          <w:szCs w:val="48"/>
        </w:rPr>
        <w:t>3. POWER(f</w:t>
      </w:r>
      <w:proofErr w:type="gramStart"/>
      <w:r>
        <w:rPr>
          <w:sz w:val="48"/>
          <w:szCs w:val="48"/>
        </w:rPr>
        <w:t>1,n</w:t>
      </w:r>
      <w:proofErr w:type="gramEnd"/>
      <w:r>
        <w:rPr>
          <w:sz w:val="48"/>
          <w:szCs w:val="48"/>
        </w:rPr>
        <w:t>)</w:t>
      </w:r>
    </w:p>
    <w:p w14:paraId="5D8565F1" w14:textId="77777777" w:rsidR="00096F92" w:rsidRDefault="00096F92" w:rsidP="008273E4">
      <w:pPr>
        <w:spacing w:after="0"/>
      </w:pPr>
    </w:p>
    <w:p w14:paraId="61A4A9BD" w14:textId="77777777" w:rsidR="00096F92" w:rsidRDefault="00096F92" w:rsidP="008273E4">
      <w:pPr>
        <w:spacing w:after="0"/>
      </w:pPr>
    </w:p>
    <w:p w14:paraId="051093AD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</w:t>
      </w:r>
    </w:p>
    <w:p w14:paraId="67FE096B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1_03_POWER(f</w:t>
      </w:r>
      <w:proofErr w:type="gramStart"/>
      <w:r>
        <w:rPr>
          <w:rFonts w:ascii="Consolas" w:hAnsi="Consolas"/>
          <w:color w:val="008000"/>
          <w:sz w:val="18"/>
          <w:szCs w:val="18"/>
        </w:rPr>
        <w:t>1,n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7BC4935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</w:t>
      </w:r>
    </w:p>
    <w:p w14:paraId="2D5128FB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OWER(f</w:t>
      </w:r>
      <w:proofErr w:type="gramStart"/>
      <w:r>
        <w:rPr>
          <w:rFonts w:ascii="Consolas" w:hAnsi="Consolas"/>
          <w:color w:val="008000"/>
          <w:sz w:val="18"/>
          <w:szCs w:val="18"/>
        </w:rPr>
        <w:t>1,n</w:t>
      </w:r>
      <w:proofErr w:type="gramEnd"/>
      <w:r>
        <w:rPr>
          <w:rFonts w:ascii="Consolas" w:hAnsi="Consolas"/>
          <w:color w:val="008000"/>
          <w:sz w:val="18"/>
          <w:szCs w:val="18"/>
        </w:rPr>
        <w:t>)  , F1 to the Power of n</w:t>
      </w:r>
    </w:p>
    <w:p w14:paraId="1D9DFDE7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POWE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1223CCA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16</w:t>
      </w:r>
    </w:p>
    <w:p w14:paraId="2983023A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 to the power of 4 = 2*2*2*2 = 16</w:t>
      </w:r>
    </w:p>
    <w:p w14:paraId="21F933AE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POWE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8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0404E0F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64</w:t>
      </w:r>
    </w:p>
    <w:p w14:paraId="6DFF89F6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8 to the power of 2 = 8*8 = 64</w:t>
      </w:r>
    </w:p>
    <w:p w14:paraId="7F5C8D96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SQUAR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8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CB0B100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SQUARE(f1</w:t>
      </w:r>
      <w:proofErr w:type="gramStart"/>
      <w:r>
        <w:rPr>
          <w:rFonts w:ascii="Consolas" w:hAnsi="Consolas"/>
          <w:color w:val="008000"/>
          <w:sz w:val="18"/>
          <w:szCs w:val="18"/>
        </w:rPr>
        <w:t>) 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quare of the f1</w:t>
      </w:r>
    </w:p>
    <w:p w14:paraId="41830A11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64</w:t>
      </w:r>
    </w:p>
    <w:p w14:paraId="5B260970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quare of the 8 = 8*8 = 64</w:t>
      </w:r>
    </w:p>
    <w:p w14:paraId="5D44F0AB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SQ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64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8D1A7F0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QRT(f1</w:t>
      </w:r>
      <w:proofErr w:type="gramStart"/>
      <w:r>
        <w:rPr>
          <w:rFonts w:ascii="Consolas" w:hAnsi="Consolas"/>
          <w:color w:val="008000"/>
          <w:sz w:val="18"/>
          <w:szCs w:val="18"/>
        </w:rPr>
        <w:t>) 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Square root of the f1.</w:t>
      </w:r>
    </w:p>
    <w:p w14:paraId="5E247788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8</w:t>
      </w:r>
    </w:p>
    <w:p w14:paraId="380A71FA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quare root of the 64 = 8</w:t>
      </w:r>
    </w:p>
    <w:p w14:paraId="03C347EF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SQ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5AB5391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2.23607</w:t>
      </w:r>
    </w:p>
    <w:p w14:paraId="48B1E746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quare root of the 5 = 2.23607</w:t>
      </w:r>
    </w:p>
    <w:p w14:paraId="6C023D2C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CF1AB89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E4E65A2" w14:textId="77777777" w:rsidR="00096F92" w:rsidRDefault="00096F92" w:rsidP="008273E4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POWER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float_expression,y</w:t>
      </w:r>
      <w:proofErr w:type="spellEnd"/>
      <w:r>
        <w:rPr>
          <w:rFonts w:ascii="Consolas" w:hAnsi="Consolas"/>
          <w:color w:val="008000"/>
          <w:sz w:val="18"/>
          <w:szCs w:val="18"/>
        </w:rPr>
        <w:t>) </w:t>
      </w:r>
    </w:p>
    <w:p w14:paraId="309DE0E7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3C9CAB8" w14:textId="77777777" w:rsidR="00096F92" w:rsidRDefault="00000000" w:rsidP="008273E4">
      <w:pPr>
        <w:spacing w:after="0"/>
      </w:pPr>
      <w:hyperlink r:id="rId10" w:history="1">
        <w:r w:rsidR="00096F92">
          <w:rPr>
            <w:rStyle w:val="Hyperlink"/>
            <w:rFonts w:ascii="Consolas" w:hAnsi="Consolas"/>
            <w:sz w:val="18"/>
            <w:szCs w:val="18"/>
          </w:rPr>
          <w:t>https://docs.microsoft.com/en-us/sql/t-sql/functions/power-transact-sql</w:t>
        </w:r>
      </w:hyperlink>
    </w:p>
    <w:p w14:paraId="5F72D5A6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value of the specified float expression to the specified power, y.</w:t>
      </w:r>
    </w:p>
    <w:p w14:paraId="537B3538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OWER(f</w:t>
      </w:r>
      <w:proofErr w:type="gramStart"/>
      <w:r>
        <w:rPr>
          <w:rFonts w:ascii="Consolas" w:hAnsi="Consolas"/>
          <w:color w:val="008000"/>
          <w:sz w:val="18"/>
          <w:szCs w:val="18"/>
        </w:rPr>
        <w:t>1,n</w:t>
      </w:r>
      <w:proofErr w:type="gramEnd"/>
      <w:r>
        <w:rPr>
          <w:rFonts w:ascii="Consolas" w:hAnsi="Consolas"/>
          <w:color w:val="008000"/>
          <w:sz w:val="18"/>
          <w:szCs w:val="18"/>
        </w:rPr>
        <w:t>) </w:t>
      </w:r>
    </w:p>
    <w:p w14:paraId="38B57F1C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1 to the Power of n</w:t>
      </w:r>
    </w:p>
    <w:p w14:paraId="25DA1FE1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C05B1E3" w14:textId="77777777" w:rsidR="00096F92" w:rsidRDefault="00096F92" w:rsidP="008273E4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QUARE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float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>) </w:t>
      </w:r>
    </w:p>
    <w:p w14:paraId="41861F51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16C35B3" w14:textId="77777777" w:rsidR="00096F92" w:rsidRDefault="00000000" w:rsidP="008273E4">
      <w:pPr>
        <w:spacing w:after="0"/>
      </w:pPr>
      <w:hyperlink r:id="rId11" w:history="1">
        <w:r w:rsidR="00096F92">
          <w:rPr>
            <w:rStyle w:val="Hyperlink"/>
            <w:rFonts w:ascii="Consolas" w:hAnsi="Consolas"/>
            <w:sz w:val="18"/>
            <w:szCs w:val="18"/>
          </w:rPr>
          <w:t>https://docs.microsoft.com/en-us/sql/t-sql/functions/square-transact-sql</w:t>
        </w:r>
      </w:hyperlink>
    </w:p>
    <w:p w14:paraId="3F54F49C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square of the specified float value.</w:t>
      </w:r>
    </w:p>
    <w:p w14:paraId="3938E3AF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QUARE(f1) </w:t>
      </w:r>
    </w:p>
    <w:p w14:paraId="56837056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uare of the f1.</w:t>
      </w:r>
    </w:p>
    <w:p w14:paraId="0B798330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4FAA8A26" w14:textId="77777777" w:rsidR="00096F92" w:rsidRDefault="00096F92" w:rsidP="008273E4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QRT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float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>) </w:t>
      </w:r>
    </w:p>
    <w:p w14:paraId="5C82B91B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E0430D4" w14:textId="77777777" w:rsidR="00096F92" w:rsidRDefault="00000000" w:rsidP="008273E4">
      <w:pPr>
        <w:spacing w:after="0"/>
      </w:pPr>
      <w:hyperlink r:id="rId12" w:history="1">
        <w:r w:rsidR="00096F92">
          <w:rPr>
            <w:rStyle w:val="Hyperlink"/>
            <w:rFonts w:ascii="Consolas" w:hAnsi="Consolas"/>
            <w:sz w:val="18"/>
            <w:szCs w:val="18"/>
          </w:rPr>
          <w:t>https://docs.microsoft.com/en-us/sql/t-sql/functions/sqrt-transact-sql</w:t>
        </w:r>
      </w:hyperlink>
    </w:p>
    <w:p w14:paraId="21D1FDB3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square root of the specified float value.</w:t>
      </w:r>
    </w:p>
    <w:p w14:paraId="0FFE76D9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QRT(f1) </w:t>
      </w:r>
    </w:p>
    <w:p w14:paraId="30222CDD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uare root of the f1.</w:t>
      </w:r>
    </w:p>
    <w:p w14:paraId="2A1FDF72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3CBE4FE" w14:textId="77777777" w:rsidR="00096F92" w:rsidRDefault="00096F92" w:rsidP="008273E4">
      <w:pPr>
        <w:spacing w:after="0"/>
      </w:pPr>
    </w:p>
    <w:p w14:paraId="601CB02D" w14:textId="77777777" w:rsidR="00096F92" w:rsidRDefault="00096F92" w:rsidP="008273E4">
      <w:pPr>
        <w:spacing w:after="0"/>
      </w:pPr>
    </w:p>
    <w:p w14:paraId="479F8843" w14:textId="77777777" w:rsidR="00096F92" w:rsidRDefault="00096F92" w:rsidP="008273E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4E3B4AFB" w14:textId="77777777" w:rsidR="00096F92" w:rsidRDefault="00096F92" w:rsidP="008273E4">
      <w:pPr>
        <w:spacing w:after="0"/>
      </w:pPr>
    </w:p>
    <w:p w14:paraId="53B85473" w14:textId="77777777" w:rsidR="00096F92" w:rsidRDefault="00096F92" w:rsidP="008273E4">
      <w:pPr>
        <w:spacing w:after="0"/>
      </w:pPr>
      <w:r>
        <w:rPr>
          <w:sz w:val="48"/>
          <w:szCs w:val="48"/>
        </w:rPr>
        <w:t>4. RAND([seed])</w:t>
      </w:r>
    </w:p>
    <w:p w14:paraId="618CB4BD" w14:textId="77777777" w:rsidR="00096F92" w:rsidRDefault="00096F92" w:rsidP="008273E4">
      <w:pPr>
        <w:spacing w:after="0"/>
      </w:pPr>
    </w:p>
    <w:p w14:paraId="6DFEA540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</w:t>
      </w:r>
    </w:p>
    <w:p w14:paraId="5D168C59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1_04_RAND([seed])</w:t>
      </w:r>
    </w:p>
    <w:p w14:paraId="4513152A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</w:t>
      </w:r>
    </w:p>
    <w:p w14:paraId="081FB624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39B3A4D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ame seed always returns the same RAND([seed]) value.</w:t>
      </w:r>
    </w:p>
    <w:p w14:paraId="351870CB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;</w:t>
      </w:r>
    </w:p>
    <w:p w14:paraId="05ABE6E7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0 &lt;= </w:t>
      </w:r>
      <w:proofErr w:type="spellStart"/>
      <w:r>
        <w:rPr>
          <w:rFonts w:ascii="Consolas" w:hAnsi="Consolas"/>
          <w:color w:val="008000"/>
          <w:sz w:val="18"/>
          <w:szCs w:val="18"/>
        </w:rPr>
        <w:t>Float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lt; 1</w:t>
      </w:r>
    </w:p>
    <w:p w14:paraId="2EC5E683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FLOO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9290B13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0 &lt;= 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lt; 100</w:t>
      </w:r>
    </w:p>
    <w:p w14:paraId="369ACFCA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FLOO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2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1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C2243D5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10 &lt;= 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lt; 25</w:t>
      </w:r>
    </w:p>
    <w:p w14:paraId="79913F35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RINT FLOOR(RAND</w:t>
      </w:r>
      <w:proofErr w:type="gramStart"/>
      <w:r>
        <w:rPr>
          <w:rFonts w:ascii="Consolas" w:hAnsi="Consolas"/>
          <w:color w:val="008000"/>
          <w:sz w:val="18"/>
          <w:szCs w:val="18"/>
        </w:rPr>
        <w:t>()*</w:t>
      </w:r>
      <w:proofErr w:type="gramEnd"/>
      <w:r>
        <w:rPr>
          <w:rFonts w:ascii="Consolas" w:hAnsi="Consolas"/>
          <w:color w:val="008000"/>
          <w:sz w:val="18"/>
          <w:szCs w:val="18"/>
        </w:rPr>
        <w:t>(b-a)+a);</w:t>
      </w:r>
    </w:p>
    <w:p w14:paraId="5432C5C5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 &lt;= 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lt; b</w:t>
      </w:r>
    </w:p>
    <w:p w14:paraId="3AD9F799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Count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6FC8B09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Coun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16ECC09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Coun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1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296411A" w14:textId="77777777" w:rsidR="00096F92" w:rsidRDefault="00096F92" w:rsidP="008273E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94C2F07" w14:textId="77777777" w:rsidR="00096F92" w:rsidRDefault="00096F92" w:rsidP="008273E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FLOO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B4FC4E" w14:textId="77777777" w:rsidR="00096F92" w:rsidRDefault="00096F92" w:rsidP="008273E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Coun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C40283B" w14:textId="77777777" w:rsidR="00096F92" w:rsidRDefault="00096F92" w:rsidP="008273E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544ED9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 10 random int value.</w:t>
      </w:r>
    </w:p>
    <w:p w14:paraId="6161DEEE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nd 0 &lt;= 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lt; 100</w:t>
      </w:r>
    </w:p>
    <w:p w14:paraId="02B2334C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*</w:t>
      </w:r>
    </w:p>
    <w:p w14:paraId="09668E21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E673F37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D([seed])</w:t>
      </w:r>
    </w:p>
    <w:p w14:paraId="19F0E66F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9C4E320" w14:textId="77777777" w:rsidR="00096F92" w:rsidRDefault="00000000" w:rsidP="008273E4">
      <w:pPr>
        <w:spacing w:after="0"/>
      </w:pPr>
      <w:hyperlink r:id="rId13" w:history="1">
        <w:r w:rsidR="00096F92">
          <w:rPr>
            <w:rStyle w:val="Hyperlink"/>
            <w:rFonts w:ascii="Consolas" w:hAnsi="Consolas"/>
            <w:sz w:val="18"/>
            <w:szCs w:val="18"/>
          </w:rPr>
          <w:t>https://docs.microsoft.com/en-us/sql/t-sql/functions/rand-transact-sql</w:t>
        </w:r>
      </w:hyperlink>
    </w:p>
    <w:p w14:paraId="214A2250" w14:textId="77777777" w:rsidR="00096F92" w:rsidRDefault="00000000" w:rsidP="008273E4">
      <w:pPr>
        <w:spacing w:after="0"/>
      </w:pPr>
      <w:hyperlink r:id="rId14" w:history="1">
        <w:r w:rsidR="00096F92">
          <w:rPr>
            <w:rStyle w:val="Hyperlink"/>
            <w:rFonts w:ascii="Consolas" w:hAnsi="Consolas"/>
            <w:sz w:val="18"/>
            <w:szCs w:val="18"/>
          </w:rPr>
          <w:t>https://www.w3schools.com/sql/func_mysql_rand.asp</w:t>
        </w:r>
      </w:hyperlink>
    </w:p>
    <w:p w14:paraId="341308D1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 pseudo-random float value from 0 through 1, exclusive.</w:t>
      </w:r>
    </w:p>
    <w:p w14:paraId="594604C7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0 &lt;= 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lt; 1</w:t>
      </w:r>
    </w:p>
    <w:p w14:paraId="6E3231BD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ame seed always returns the same RAND([seed]) value.</w:t>
      </w:r>
    </w:p>
    <w:p w14:paraId="16AB0BA2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AEA15F3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LOOR(RAND</w:t>
      </w:r>
      <w:proofErr w:type="gramStart"/>
      <w:r>
        <w:rPr>
          <w:rFonts w:ascii="Consolas" w:hAnsi="Consolas"/>
          <w:color w:val="008000"/>
          <w:sz w:val="18"/>
          <w:szCs w:val="18"/>
        </w:rPr>
        <w:t>()*</w:t>
      </w:r>
      <w:proofErr w:type="gramEnd"/>
      <w:r>
        <w:rPr>
          <w:rFonts w:ascii="Consolas" w:hAnsi="Consolas"/>
          <w:color w:val="008000"/>
          <w:sz w:val="18"/>
          <w:szCs w:val="18"/>
        </w:rPr>
        <w:t>(b-a)+a);</w:t>
      </w:r>
    </w:p>
    <w:p w14:paraId="4158EBC9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re a is the smallest number and b is the largest number that you want to generate a random number for.</w:t>
      </w:r>
    </w:p>
    <w:p w14:paraId="0B5A5610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3A467B3" w14:textId="77777777" w:rsidR="00096F92" w:rsidRDefault="00000000" w:rsidP="008273E4">
      <w:pPr>
        <w:spacing w:after="0"/>
      </w:pPr>
      <w:hyperlink r:id="rId15" w:history="1">
        <w:r w:rsidR="00096F92">
          <w:rPr>
            <w:rStyle w:val="Hyperlink"/>
            <w:rFonts w:ascii="Consolas" w:hAnsi="Consolas"/>
            <w:sz w:val="18"/>
            <w:szCs w:val="18"/>
          </w:rPr>
          <w:t>https://www.techonthenet.com/sql_server/functions/rand.php</w:t>
        </w:r>
      </w:hyperlink>
    </w:p>
    <w:p w14:paraId="752B073B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INT FLOOR(</w:t>
      </w:r>
      <w:proofErr w:type="gramStart"/>
      <w:r>
        <w:rPr>
          <w:rFonts w:ascii="Consolas" w:hAnsi="Consolas"/>
          <w:color w:val="008000"/>
          <w:sz w:val="18"/>
          <w:szCs w:val="18"/>
        </w:rPr>
        <w:t>RAND(</w:t>
      </w:r>
      <w:proofErr w:type="gramEnd"/>
      <w:r>
        <w:rPr>
          <w:rFonts w:ascii="Consolas" w:hAnsi="Consolas"/>
          <w:color w:val="008000"/>
          <w:sz w:val="18"/>
          <w:szCs w:val="18"/>
        </w:rPr>
        <w:t>)*(25-10)+10);</w:t>
      </w:r>
    </w:p>
    <w:p w14:paraId="0EC14E09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10 &lt;= 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lt; 25</w:t>
      </w:r>
    </w:p>
    <w:p w14:paraId="28DB5C74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27695ED" w14:textId="77777777" w:rsidR="00096F92" w:rsidRDefault="00096F92" w:rsidP="008273E4">
      <w:pPr>
        <w:spacing w:after="0"/>
      </w:pPr>
    </w:p>
    <w:p w14:paraId="1A625907" w14:textId="77777777" w:rsidR="00096F92" w:rsidRDefault="00096F92" w:rsidP="008273E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49FE104D" w14:textId="77777777" w:rsidR="00096F92" w:rsidRDefault="00096F92" w:rsidP="008273E4">
      <w:pPr>
        <w:spacing w:after="0"/>
      </w:pPr>
    </w:p>
    <w:p w14:paraId="32C431A4" w14:textId="77777777" w:rsidR="00096F92" w:rsidRDefault="00096F92" w:rsidP="008273E4">
      <w:pPr>
        <w:spacing w:after="0"/>
      </w:pPr>
      <w:r>
        <w:rPr>
          <w:sz w:val="48"/>
          <w:szCs w:val="48"/>
        </w:rPr>
        <w:t>5. </w:t>
      </w:r>
      <w:proofErr w:type="gramStart"/>
      <w:r>
        <w:rPr>
          <w:sz w:val="48"/>
          <w:szCs w:val="48"/>
        </w:rPr>
        <w:t xml:space="preserve">ROUND( </w:t>
      </w:r>
      <w:proofErr w:type="spellStart"/>
      <w:r>
        <w:rPr>
          <w:sz w:val="48"/>
          <w:szCs w:val="48"/>
        </w:rPr>
        <w:t>numeric</w:t>
      </w:r>
      <w:proofErr w:type="gramEnd"/>
      <w:r>
        <w:rPr>
          <w:sz w:val="48"/>
          <w:szCs w:val="48"/>
        </w:rPr>
        <w:t>_expression</w:t>
      </w:r>
      <w:proofErr w:type="spellEnd"/>
      <w:r>
        <w:rPr>
          <w:sz w:val="48"/>
          <w:szCs w:val="48"/>
        </w:rPr>
        <w:t xml:space="preserve"> , length [,function] ) </w:t>
      </w:r>
    </w:p>
    <w:p w14:paraId="2BB127FD" w14:textId="77777777" w:rsidR="00096F92" w:rsidRDefault="00096F92" w:rsidP="008273E4">
      <w:pPr>
        <w:spacing w:after="0"/>
      </w:pPr>
    </w:p>
    <w:p w14:paraId="4657CC5B" w14:textId="77777777" w:rsidR="00096F92" w:rsidRDefault="00096F92" w:rsidP="008273E4">
      <w:pPr>
        <w:spacing w:after="0"/>
      </w:pPr>
    </w:p>
    <w:p w14:paraId="3147A8C9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</w:t>
      </w:r>
    </w:p>
    <w:p w14:paraId="2522E5D0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1_05_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ROUND( </w:t>
      </w:r>
      <w:proofErr w:type="spellStart"/>
      <w:r>
        <w:rPr>
          <w:rFonts w:ascii="Consolas" w:hAnsi="Consolas"/>
          <w:color w:val="008000"/>
          <w:sz w:val="18"/>
          <w:szCs w:val="18"/>
        </w:rPr>
        <w:t>numeric</w:t>
      </w:r>
      <w:proofErr w:type="gramEnd"/>
      <w:r>
        <w:rPr>
          <w:rFonts w:ascii="Consolas" w:hAnsi="Consolas"/>
          <w:color w:val="008000"/>
          <w:sz w:val="18"/>
          <w:szCs w:val="18"/>
        </w:rPr>
        <w:t>_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length [,function] ) </w:t>
      </w:r>
    </w:p>
    <w:p w14:paraId="46D71848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</w:t>
      </w:r>
    </w:p>
    <w:p w14:paraId="44CB5314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23.4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73F06B3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123.45000</w:t>
      </w:r>
    </w:p>
    <w:p w14:paraId="57F0D219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und to 2 places after the decimal point. (</w:t>
      </w:r>
      <w:proofErr w:type="gramStart"/>
      <w:r>
        <w:rPr>
          <w:rFonts w:ascii="Consolas" w:hAnsi="Consolas"/>
          <w:color w:val="008000"/>
          <w:sz w:val="18"/>
          <w:szCs w:val="18"/>
        </w:rPr>
        <w:t>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right)</w:t>
      </w:r>
    </w:p>
    <w:p w14:paraId="4CB8F773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23.444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F9E5F8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123.44000</w:t>
      </w:r>
    </w:p>
    <w:p w14:paraId="03F84A37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und to 2 places after the decimal point. (</w:t>
      </w:r>
      <w:proofErr w:type="gramStart"/>
      <w:r>
        <w:rPr>
          <w:rFonts w:ascii="Consolas" w:hAnsi="Consolas"/>
          <w:color w:val="008000"/>
          <w:sz w:val="18"/>
          <w:szCs w:val="18"/>
        </w:rPr>
        <w:t>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right)</w:t>
      </w:r>
    </w:p>
    <w:p w14:paraId="6743E1D7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23.4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23BE859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123.45000</w:t>
      </w:r>
    </w:p>
    <w:p w14:paraId="3F4D5FBF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und to 2 places after the decimal point. (</w:t>
      </w:r>
      <w:proofErr w:type="gramStart"/>
      <w:r>
        <w:rPr>
          <w:rFonts w:ascii="Consolas" w:hAnsi="Consolas"/>
          <w:color w:val="008000"/>
          <w:sz w:val="18"/>
          <w:szCs w:val="18"/>
        </w:rPr>
        <w:t>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right)</w:t>
      </w:r>
    </w:p>
    <w:p w14:paraId="165EEBD2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23.4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2898B10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123.44000</w:t>
      </w:r>
    </w:p>
    <w:p w14:paraId="01A8D25D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uncate anything after 2 places, after the decimal point. (</w:t>
      </w:r>
      <w:proofErr w:type="gramStart"/>
      <w:r>
        <w:rPr>
          <w:rFonts w:ascii="Consolas" w:hAnsi="Consolas"/>
          <w:color w:val="008000"/>
          <w:sz w:val="18"/>
          <w:szCs w:val="18"/>
        </w:rPr>
        <w:t>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right)</w:t>
      </w:r>
    </w:p>
    <w:p w14:paraId="449ADC54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23.4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403523F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123.50000</w:t>
      </w:r>
    </w:p>
    <w:p w14:paraId="0E76DDA8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ound to 1 </w:t>
      </w:r>
      <w:proofErr w:type="gramStart"/>
      <w:r>
        <w:rPr>
          <w:rFonts w:ascii="Consolas" w:hAnsi="Consolas"/>
          <w:color w:val="008000"/>
          <w:sz w:val="18"/>
          <w:szCs w:val="18"/>
        </w:rPr>
        <w:t>place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fter the decimal point. (</w:t>
      </w:r>
      <w:proofErr w:type="gramStart"/>
      <w:r>
        <w:rPr>
          <w:rFonts w:ascii="Consolas" w:hAnsi="Consolas"/>
          <w:color w:val="008000"/>
          <w:sz w:val="18"/>
          <w:szCs w:val="18"/>
        </w:rPr>
        <w:t>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right)</w:t>
      </w:r>
    </w:p>
    <w:p w14:paraId="0122344D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23.4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83D1F47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123.40000</w:t>
      </w:r>
    </w:p>
    <w:p w14:paraId="7BE5AE33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ound to 1 </w:t>
      </w:r>
      <w:proofErr w:type="gramStart"/>
      <w:r>
        <w:rPr>
          <w:rFonts w:ascii="Consolas" w:hAnsi="Consolas"/>
          <w:color w:val="008000"/>
          <w:sz w:val="18"/>
          <w:szCs w:val="18"/>
        </w:rPr>
        <w:t>place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fter the decimal point. (</w:t>
      </w:r>
      <w:proofErr w:type="gramStart"/>
      <w:r>
        <w:rPr>
          <w:rFonts w:ascii="Consolas" w:hAnsi="Consolas"/>
          <w:color w:val="008000"/>
          <w:sz w:val="18"/>
          <w:szCs w:val="18"/>
        </w:rPr>
        <w:t>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right)</w:t>
      </w:r>
    </w:p>
    <w:p w14:paraId="3558C3D7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23.4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5DE127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Output  :</w:t>
      </w:r>
      <w:proofErr w:type="gramEnd"/>
      <w:r>
        <w:rPr>
          <w:rFonts w:ascii="Consolas" w:hAnsi="Consolas"/>
          <w:color w:val="008000"/>
          <w:sz w:val="18"/>
          <w:szCs w:val="18"/>
        </w:rPr>
        <w:t>  123.40000</w:t>
      </w:r>
    </w:p>
    <w:p w14:paraId="11936B0A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runcate anything after 1 </w:t>
      </w:r>
      <w:proofErr w:type="gramStart"/>
      <w:r>
        <w:rPr>
          <w:rFonts w:ascii="Consolas" w:hAnsi="Consolas"/>
          <w:color w:val="008000"/>
          <w:sz w:val="18"/>
          <w:szCs w:val="18"/>
        </w:rPr>
        <w:t>places</w:t>
      </w:r>
      <w:proofErr w:type="gramEnd"/>
      <w:r>
        <w:rPr>
          <w:rFonts w:ascii="Consolas" w:hAnsi="Consolas"/>
          <w:color w:val="008000"/>
          <w:sz w:val="18"/>
          <w:szCs w:val="18"/>
        </w:rPr>
        <w:t>, after the decimal point. (</w:t>
      </w:r>
      <w:proofErr w:type="gramStart"/>
      <w:r>
        <w:rPr>
          <w:rFonts w:ascii="Consolas" w:hAnsi="Consolas"/>
          <w:color w:val="008000"/>
          <w:sz w:val="18"/>
          <w:szCs w:val="18"/>
        </w:rPr>
        <w:t>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right)</w:t>
      </w:r>
    </w:p>
    <w:p w14:paraId="5F7E1840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455.4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75433E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00.00000</w:t>
      </w:r>
    </w:p>
    <w:p w14:paraId="44A15BE5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und the last 2 places before the decimal point. (</w:t>
      </w:r>
      <w:proofErr w:type="gramStart"/>
      <w:r>
        <w:rPr>
          <w:rFonts w:ascii="Consolas" w:hAnsi="Consolas"/>
          <w:color w:val="008000"/>
          <w:sz w:val="18"/>
          <w:szCs w:val="18"/>
        </w:rPr>
        <w:t>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left)</w:t>
      </w:r>
    </w:p>
    <w:p w14:paraId="7D4F26C5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445.4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08F57D0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400.00000</w:t>
      </w:r>
    </w:p>
    <w:p w14:paraId="7628B754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und the last 2 places before the decimal point. (</w:t>
      </w:r>
      <w:proofErr w:type="gramStart"/>
      <w:r>
        <w:rPr>
          <w:rFonts w:ascii="Consolas" w:hAnsi="Consolas"/>
          <w:color w:val="008000"/>
          <w:sz w:val="18"/>
          <w:szCs w:val="18"/>
        </w:rPr>
        <w:t>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left)</w:t>
      </w:r>
    </w:p>
    <w:p w14:paraId="130DF985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455.4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A2A1B4A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460.00000</w:t>
      </w:r>
    </w:p>
    <w:p w14:paraId="5C65B3A8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und the last 1 places before the decimal point. (</w:t>
      </w:r>
      <w:proofErr w:type="gramStart"/>
      <w:r>
        <w:rPr>
          <w:rFonts w:ascii="Consolas" w:hAnsi="Consolas"/>
          <w:color w:val="008000"/>
          <w:sz w:val="18"/>
          <w:szCs w:val="18"/>
        </w:rPr>
        <w:t>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left)</w:t>
      </w:r>
    </w:p>
    <w:p w14:paraId="44AA22B3" w14:textId="77777777" w:rsidR="00096F92" w:rsidRDefault="00096F92" w:rsidP="008273E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454.4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E0211BB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450.00000</w:t>
      </w:r>
    </w:p>
    <w:p w14:paraId="406F1191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ound the last 1 places before the decimal point. (</w:t>
      </w:r>
      <w:proofErr w:type="gramStart"/>
      <w:r>
        <w:rPr>
          <w:rFonts w:ascii="Consolas" w:hAnsi="Consolas"/>
          <w:color w:val="008000"/>
          <w:sz w:val="18"/>
          <w:szCs w:val="18"/>
        </w:rPr>
        <w:t>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left)</w:t>
      </w:r>
    </w:p>
    <w:p w14:paraId="0001D154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0C83B56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C993871" w14:textId="77777777" w:rsidR="00096F92" w:rsidRDefault="00096F92" w:rsidP="008273E4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lastRenderedPageBreak/>
        <w:t>ROUND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numeric_expression,length</w:t>
      </w:r>
      <w:proofErr w:type="spellEnd"/>
      <w:r>
        <w:rPr>
          <w:rFonts w:ascii="Consolas" w:hAnsi="Consolas"/>
          <w:color w:val="008000"/>
          <w:sz w:val="18"/>
          <w:szCs w:val="18"/>
        </w:rPr>
        <w:t>[,function])</w:t>
      </w:r>
    </w:p>
    <w:p w14:paraId="1D174BD3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1C4B266" w14:textId="77777777" w:rsidR="00096F92" w:rsidRDefault="00000000" w:rsidP="008273E4">
      <w:pPr>
        <w:spacing w:after="0"/>
      </w:pPr>
      <w:hyperlink r:id="rId16" w:history="1">
        <w:r w:rsidR="00096F92">
          <w:rPr>
            <w:rStyle w:val="Hyperlink"/>
            <w:rFonts w:ascii="Consolas" w:hAnsi="Consolas"/>
            <w:sz w:val="18"/>
            <w:szCs w:val="18"/>
          </w:rPr>
          <w:t>https://docs.microsoft.com/en-us/sql/t-sql/functions/round-transact-sql</w:t>
        </w:r>
      </w:hyperlink>
    </w:p>
    <w:p w14:paraId="11FCB73E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ounds the given numeric expression based on the given length.</w:t>
      </w:r>
    </w:p>
    <w:p w14:paraId="270E843E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2F3F345" w14:textId="77777777" w:rsidR="00096F92" w:rsidRDefault="00096F92" w:rsidP="008273E4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numeric_</w:t>
      </w:r>
      <w:proofErr w:type="gramStart"/>
      <w:r>
        <w:rPr>
          <w:rFonts w:ascii="Consolas" w:hAnsi="Consolas"/>
          <w:color w:val="008000"/>
          <w:sz w:val="18"/>
          <w:szCs w:val="18"/>
        </w:rPr>
        <w:t>express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</w:p>
    <w:p w14:paraId="13C8997A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umeric expression except for the bit data type.</w:t>
      </w:r>
    </w:p>
    <w:p w14:paraId="11B49718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81528EB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length </w:t>
      </w:r>
      <w:proofErr w:type="gramStart"/>
      <w:r>
        <w:rPr>
          <w:rFonts w:ascii="Consolas" w:hAnsi="Consolas"/>
          <w:color w:val="008000"/>
          <w:sz w:val="18"/>
          <w:szCs w:val="18"/>
        </w:rPr>
        <w:t>int(</w:t>
      </w:r>
      <w:proofErr w:type="gramEnd"/>
      <w:r>
        <w:rPr>
          <w:rFonts w:ascii="Consolas" w:hAnsi="Consolas"/>
          <w:color w:val="008000"/>
          <w:sz w:val="18"/>
          <w:szCs w:val="18"/>
        </w:rPr>
        <w:t>precision length int):</w:t>
      </w:r>
    </w:p>
    <w:p w14:paraId="3ECF97DD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precision length int &gt; </w:t>
      </w:r>
      <w:proofErr w:type="gramStart"/>
      <w:r>
        <w:rPr>
          <w:rFonts w:ascii="Consolas" w:hAnsi="Consolas"/>
          <w:color w:val="008000"/>
          <w:sz w:val="18"/>
          <w:szCs w:val="18"/>
        </w:rPr>
        <w:t>0 ,</w:t>
      </w:r>
      <w:proofErr w:type="gramEnd"/>
    </w:p>
    <w:p w14:paraId="3D01C09E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</w:t>
      </w:r>
      <w:proofErr w:type="gramStart"/>
      <w:r>
        <w:rPr>
          <w:rFonts w:ascii="Consolas" w:hAnsi="Consolas"/>
          <w:color w:val="008000"/>
          <w:sz w:val="18"/>
          <w:szCs w:val="18"/>
        </w:rPr>
        <w:t>ROUND(</w:t>
      </w:r>
      <w:proofErr w:type="gramEnd"/>
      <w:r>
        <w:rPr>
          <w:rFonts w:ascii="Consolas" w:hAnsi="Consolas"/>
          <w:color w:val="008000"/>
          <w:sz w:val="18"/>
          <w:szCs w:val="18"/>
        </w:rPr>
        <w:t>) is applied for the decimal part. (</w:t>
      </w:r>
      <w:proofErr w:type="gramStart"/>
      <w:r>
        <w:rPr>
          <w:rFonts w:ascii="Consolas" w:hAnsi="Consolas"/>
          <w:color w:val="008000"/>
          <w:sz w:val="18"/>
          <w:szCs w:val="18"/>
        </w:rPr>
        <w:t>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right)</w:t>
      </w:r>
    </w:p>
    <w:p w14:paraId="0747443E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precision length int &lt; </w:t>
      </w:r>
      <w:proofErr w:type="gramStart"/>
      <w:r>
        <w:rPr>
          <w:rFonts w:ascii="Consolas" w:hAnsi="Consolas"/>
          <w:color w:val="008000"/>
          <w:sz w:val="18"/>
          <w:szCs w:val="18"/>
        </w:rPr>
        <w:t>0 ,</w:t>
      </w:r>
      <w:proofErr w:type="gramEnd"/>
    </w:p>
    <w:p w14:paraId="5411C601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</w:t>
      </w:r>
      <w:proofErr w:type="gramStart"/>
      <w:r>
        <w:rPr>
          <w:rFonts w:ascii="Consolas" w:hAnsi="Consolas"/>
          <w:color w:val="008000"/>
          <w:sz w:val="18"/>
          <w:szCs w:val="18"/>
        </w:rPr>
        <w:t>ROUND(</w:t>
      </w:r>
      <w:proofErr w:type="gramEnd"/>
      <w:r>
        <w:rPr>
          <w:rFonts w:ascii="Consolas" w:hAnsi="Consolas"/>
          <w:color w:val="008000"/>
          <w:sz w:val="18"/>
          <w:szCs w:val="18"/>
        </w:rPr>
        <w:t>) is applied to the number before the decimal. (</w:t>
      </w:r>
      <w:proofErr w:type="gramStart"/>
      <w:r>
        <w:rPr>
          <w:rFonts w:ascii="Consolas" w:hAnsi="Consolas"/>
          <w:color w:val="008000"/>
          <w:sz w:val="18"/>
          <w:szCs w:val="18"/>
        </w:rPr>
        <w:t>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left)</w:t>
      </w:r>
    </w:p>
    <w:p w14:paraId="48E5F924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993BFAE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unction (operation options):</w:t>
      </w:r>
    </w:p>
    <w:p w14:paraId="742D5BBC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Zero as default means operating rounding.</w:t>
      </w:r>
    </w:p>
    <w:p w14:paraId="0B254039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-Zero is truncated which means truncate anything after the precision length.</w:t>
      </w:r>
    </w:p>
    <w:p w14:paraId="2F1D872D" w14:textId="77777777" w:rsidR="00096F92" w:rsidRDefault="00096F92" w:rsidP="008273E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07EFF8D" w14:textId="204C226E" w:rsidR="00B17D11" w:rsidRPr="009A0BC5" w:rsidRDefault="00B17D11" w:rsidP="008273E4">
      <w:pPr>
        <w:spacing w:after="0"/>
      </w:pPr>
    </w:p>
    <w:sectPr w:rsidR="00B17D11" w:rsidRPr="009A0BC5" w:rsidSect="008273E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1A460" w14:textId="77777777" w:rsidR="00C80B95" w:rsidRDefault="00C80B95" w:rsidP="002F7523">
      <w:pPr>
        <w:spacing w:after="0" w:line="240" w:lineRule="auto"/>
      </w:pPr>
      <w:r>
        <w:separator/>
      </w:r>
    </w:p>
  </w:endnote>
  <w:endnote w:type="continuationSeparator" w:id="0">
    <w:p w14:paraId="3D293A09" w14:textId="77777777" w:rsidR="00C80B95" w:rsidRDefault="00C80B95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DB096" w14:textId="77777777" w:rsidR="00C80B95" w:rsidRDefault="00C80B95" w:rsidP="002F7523">
      <w:pPr>
        <w:spacing w:after="0" w:line="240" w:lineRule="auto"/>
      </w:pPr>
      <w:r>
        <w:separator/>
      </w:r>
    </w:p>
  </w:footnote>
  <w:footnote w:type="continuationSeparator" w:id="0">
    <w:p w14:paraId="6BF49159" w14:textId="77777777" w:rsidR="00C80B95" w:rsidRDefault="00C80B95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UyNjU2NzczsrRQ0lEKTi0uzszPAykwrAUAouursywAAAA="/>
  </w:docVars>
  <w:rsids>
    <w:rsidRoot w:val="00934FCE"/>
    <w:rsid w:val="000041DF"/>
    <w:rsid w:val="00072656"/>
    <w:rsid w:val="00075F7C"/>
    <w:rsid w:val="00084122"/>
    <w:rsid w:val="00096F92"/>
    <w:rsid w:val="000B32CE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741C9"/>
    <w:rsid w:val="001913AE"/>
    <w:rsid w:val="001C2FA5"/>
    <w:rsid w:val="001D466A"/>
    <w:rsid w:val="00204320"/>
    <w:rsid w:val="00221E25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92A79"/>
    <w:rsid w:val="00605371"/>
    <w:rsid w:val="0061393B"/>
    <w:rsid w:val="00626DE8"/>
    <w:rsid w:val="006635ED"/>
    <w:rsid w:val="006669B6"/>
    <w:rsid w:val="006852E2"/>
    <w:rsid w:val="006A04BD"/>
    <w:rsid w:val="006A39E1"/>
    <w:rsid w:val="006C21D0"/>
    <w:rsid w:val="006D53DC"/>
    <w:rsid w:val="006F2AFF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273E4"/>
    <w:rsid w:val="00837C3A"/>
    <w:rsid w:val="008A1B25"/>
    <w:rsid w:val="008E65B7"/>
    <w:rsid w:val="00934FCE"/>
    <w:rsid w:val="00952A13"/>
    <w:rsid w:val="00952CDE"/>
    <w:rsid w:val="009A0BC5"/>
    <w:rsid w:val="009E1A4D"/>
    <w:rsid w:val="00A3177B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A161E"/>
    <w:rsid w:val="00BE39F3"/>
    <w:rsid w:val="00C67808"/>
    <w:rsid w:val="00C80380"/>
    <w:rsid w:val="00C80B95"/>
    <w:rsid w:val="00CA780A"/>
    <w:rsid w:val="00CB624D"/>
    <w:rsid w:val="00CC02F3"/>
    <w:rsid w:val="00D21573"/>
    <w:rsid w:val="00D46D97"/>
    <w:rsid w:val="00D80C7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93144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05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89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2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4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9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4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9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4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5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5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49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1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2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8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8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8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5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9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6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9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0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2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9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1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1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0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0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5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0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6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20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8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02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9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9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9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7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7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2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8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6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1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6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5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3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3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3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5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1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5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14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2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5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6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2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9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0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5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9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sql/t-sql/functions/ceiling-transact-sql" TargetMode="External"/><Relationship Id="rId13" Type="http://schemas.openxmlformats.org/officeDocument/2006/relationships/hyperlink" Target="https://docs.microsoft.com/en-us/sql/t-sql/functions/rand-transact-sq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cs.microsoft.com/en-us/sql/t-sql/functions/abs-transact-sql" TargetMode="External"/><Relationship Id="rId12" Type="http://schemas.openxmlformats.org/officeDocument/2006/relationships/hyperlink" Target="https://docs.microsoft.com/en-us/sql/t-sql/functions/sqrt-transact-sql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cs.microsoft.com/en-us/sql/t-sql/functions/round-transact-sq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n-us/sql/t-sql/functions/square-transact-sq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techonthenet.com/sql_server/functions/rand.php" TargetMode="External"/><Relationship Id="rId10" Type="http://schemas.openxmlformats.org/officeDocument/2006/relationships/hyperlink" Target="https://docs.microsoft.com/en-us/sql/t-sql/functions/power-transact-sq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sql/t-sql/functions/floor-transact-sql" TargetMode="External"/><Relationship Id="rId14" Type="http://schemas.openxmlformats.org/officeDocument/2006/relationships/hyperlink" Target="https://www.w3schools.com/sql/func_mysql_rand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253</Words>
  <Characters>7144</Characters>
  <Application>Microsoft Office Word</Application>
  <DocSecurity>0</DocSecurity>
  <Lines>59</Lines>
  <Paragraphs>16</Paragraphs>
  <ScaleCrop>false</ScaleCrop>
  <Company/>
  <LinksUpToDate>false</LinksUpToDate>
  <CharactersWithSpaces>8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04</cp:revision>
  <dcterms:created xsi:type="dcterms:W3CDTF">2020-06-13T10:05:00Z</dcterms:created>
  <dcterms:modified xsi:type="dcterms:W3CDTF">2022-11-13T17:47:00Z</dcterms:modified>
</cp:coreProperties>
</file>